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5B99" w:rsidRPr="003A5B99" w:rsidRDefault="0043536B" w:rsidP="003A5B99">
      <w:pPr>
        <w:pStyle w:val="NoSpacing"/>
        <w:jc w:val="center"/>
        <w:rPr>
          <w:rFonts w:ascii="Arial Black" w:hAnsi="Arial Black"/>
          <w:b/>
          <w:color w:val="002060"/>
          <w:sz w:val="24"/>
          <w:szCs w:val="24"/>
        </w:rPr>
      </w:pPr>
      <w:r w:rsidRPr="003A5B99">
        <w:rPr>
          <w:rFonts w:ascii="Arial Black" w:hAnsi="Arial Black"/>
          <w:b/>
          <w:color w:val="002060"/>
          <w:sz w:val="24"/>
          <w:szCs w:val="24"/>
        </w:rPr>
        <w:t>Term Papers</w:t>
      </w:r>
      <w:r w:rsidR="00E14006" w:rsidRPr="003A5B99">
        <w:rPr>
          <w:rFonts w:ascii="Arial Black" w:hAnsi="Arial Black"/>
          <w:b/>
          <w:color w:val="002060"/>
          <w:sz w:val="24"/>
          <w:szCs w:val="24"/>
        </w:rPr>
        <w:t xml:space="preserve">, </w:t>
      </w:r>
      <w:r w:rsidR="003A5B99" w:rsidRPr="003A5B99">
        <w:rPr>
          <w:rFonts w:ascii="Arial Black" w:hAnsi="Arial Black"/>
          <w:b/>
          <w:color w:val="002060"/>
          <w:sz w:val="24"/>
          <w:szCs w:val="24"/>
        </w:rPr>
        <w:t>Department of Computer Science,</w:t>
      </w:r>
    </w:p>
    <w:p w:rsidR="003A5B99" w:rsidRPr="003A5B99" w:rsidRDefault="003A5B99" w:rsidP="003A5B99">
      <w:pPr>
        <w:pStyle w:val="NoSpacing"/>
        <w:jc w:val="center"/>
        <w:rPr>
          <w:rFonts w:ascii="Arial Black" w:hAnsi="Arial Black"/>
          <w:b/>
          <w:color w:val="002060"/>
          <w:sz w:val="24"/>
          <w:szCs w:val="24"/>
        </w:rPr>
      </w:pPr>
      <w:r w:rsidRPr="003A5B99">
        <w:rPr>
          <w:rFonts w:ascii="Arial Black" w:hAnsi="Arial Black"/>
          <w:b/>
          <w:color w:val="002060"/>
          <w:sz w:val="24"/>
          <w:szCs w:val="24"/>
        </w:rPr>
        <w:t>Course: Pak Studies</w:t>
      </w:r>
    </w:p>
    <w:p w:rsidR="00E14006" w:rsidRDefault="003A5B99" w:rsidP="00B432C2">
      <w:pPr>
        <w:pStyle w:val="NoSpacing"/>
        <w:jc w:val="center"/>
        <w:rPr>
          <w:rFonts w:ascii="Arial Black" w:hAnsi="Arial Black"/>
          <w:b/>
          <w:color w:val="002060"/>
          <w:sz w:val="24"/>
          <w:szCs w:val="24"/>
        </w:rPr>
      </w:pPr>
      <w:r w:rsidRPr="003A5B99">
        <w:rPr>
          <w:rFonts w:ascii="Arial Black" w:hAnsi="Arial Black"/>
          <w:b/>
          <w:color w:val="002060"/>
          <w:sz w:val="24"/>
          <w:szCs w:val="24"/>
        </w:rPr>
        <w:t>Semester: 02</w:t>
      </w:r>
    </w:p>
    <w:p w:rsidR="001B32E3" w:rsidRPr="001B32E3" w:rsidRDefault="001B32E3" w:rsidP="001B32E3">
      <w:pPr>
        <w:pStyle w:val="NoSpacing"/>
        <w:rPr>
          <w:rFonts w:ascii="Times New Roman" w:hAnsi="Times New Roman" w:cs="Times New Roman"/>
          <w:b/>
          <w:i/>
          <w:color w:val="00B050"/>
          <w:sz w:val="20"/>
          <w:szCs w:val="20"/>
        </w:rPr>
      </w:pP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 xml:space="preserve">Note 1: Make the </w:t>
      </w: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 xml:space="preserve">map of </w:t>
      </w: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>the “areas” mentioned against</w:t>
      </w:r>
      <w:r w:rsidR="00372B61">
        <w:rPr>
          <w:rFonts w:ascii="Times New Roman" w:hAnsi="Times New Roman" w:cs="Times New Roman"/>
          <w:b/>
          <w:i/>
          <w:color w:val="00B050"/>
          <w:sz w:val="20"/>
          <w:szCs w:val="20"/>
        </w:rPr>
        <w:t xml:space="preserve"> your roll no</w:t>
      </w: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>, and also</w:t>
      </w:r>
    </w:p>
    <w:p w:rsidR="001B32E3" w:rsidRPr="001B32E3" w:rsidRDefault="001B32E3" w:rsidP="001B32E3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/>
          <w:i/>
          <w:color w:val="00B050"/>
          <w:sz w:val="20"/>
          <w:szCs w:val="20"/>
        </w:rPr>
      </w:pP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 xml:space="preserve"> Draw the</w:t>
      </w: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 xml:space="preserve"> geograph</w:t>
      </w: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 xml:space="preserve">y </w:t>
      </w:r>
      <w:r w:rsidR="00372B61">
        <w:rPr>
          <w:rFonts w:ascii="Times New Roman" w:hAnsi="Times New Roman" w:cs="Times New Roman"/>
          <w:b/>
          <w:i/>
          <w:color w:val="00B050"/>
          <w:sz w:val="20"/>
          <w:szCs w:val="20"/>
        </w:rPr>
        <w:t xml:space="preserve">of these areas </w:t>
      </w:r>
      <w:bookmarkStart w:id="0" w:name="_GoBack"/>
      <w:bookmarkEnd w:id="0"/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 xml:space="preserve">on the front side of plain chart </w:t>
      </w:r>
    </w:p>
    <w:p w:rsidR="001B32E3" w:rsidRPr="001B32E3" w:rsidRDefault="001B32E3" w:rsidP="001B32E3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/>
          <w:i/>
          <w:color w:val="00B050"/>
          <w:sz w:val="20"/>
          <w:szCs w:val="20"/>
        </w:rPr>
      </w:pP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>W</w:t>
      </w: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>rite the geographi</w:t>
      </w:r>
      <w:r w:rsidRPr="001B32E3">
        <w:rPr>
          <w:rFonts w:ascii="Times New Roman" w:hAnsi="Times New Roman" w:cs="Times New Roman"/>
          <w:b/>
          <w:i/>
          <w:color w:val="00B050"/>
          <w:sz w:val="20"/>
          <w:szCs w:val="20"/>
        </w:rPr>
        <w:t>cal features on the back side of same plain chart</w:t>
      </w:r>
    </w:p>
    <w:p w:rsidR="001B32E3" w:rsidRPr="00B432C2" w:rsidRDefault="001B32E3" w:rsidP="00B432C2">
      <w:pPr>
        <w:pStyle w:val="NoSpacing"/>
        <w:jc w:val="center"/>
        <w:rPr>
          <w:rFonts w:ascii="Arial Black" w:hAnsi="Arial Black"/>
          <w:b/>
          <w:color w:val="00206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86"/>
        <w:gridCol w:w="1749"/>
        <w:gridCol w:w="1387"/>
        <w:gridCol w:w="5765"/>
      </w:tblGrid>
      <w:tr w:rsidR="00E92AA0" w:rsidTr="001B32E3">
        <w:tc>
          <w:tcPr>
            <w:tcW w:w="486" w:type="dxa"/>
          </w:tcPr>
          <w:p w:rsidR="00E92AA0" w:rsidRPr="00A7369F" w:rsidRDefault="00E92AA0" w:rsidP="00FD7571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A7369F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S. NO</w:t>
            </w:r>
          </w:p>
        </w:tc>
        <w:tc>
          <w:tcPr>
            <w:tcW w:w="1749" w:type="dxa"/>
          </w:tcPr>
          <w:p w:rsidR="00E92AA0" w:rsidRPr="00A7369F" w:rsidRDefault="00E92AA0" w:rsidP="00FD7571">
            <w:pP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 w:rsidRPr="00A7369F"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>Roll NO</w:t>
            </w:r>
          </w:p>
        </w:tc>
        <w:tc>
          <w:tcPr>
            <w:tcW w:w="1387" w:type="dxa"/>
            <w:vAlign w:val="center"/>
          </w:tcPr>
          <w:p w:rsidR="00E92AA0" w:rsidRPr="00A7369F" w:rsidRDefault="00E92AA0" w:rsidP="00FD7571">
            <w:pPr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</w:pPr>
            <w:r w:rsidRPr="00A7369F">
              <w:rPr>
                <w:rFonts w:ascii="Times New Roman" w:hAnsi="Times New Roman" w:cs="Times New Roman"/>
                <w:b/>
                <w:bCs/>
                <w:color w:val="FF0000"/>
                <w:sz w:val="18"/>
                <w:szCs w:val="18"/>
              </w:rPr>
              <w:t>Names</w:t>
            </w:r>
          </w:p>
        </w:tc>
        <w:tc>
          <w:tcPr>
            <w:tcW w:w="5765" w:type="dxa"/>
          </w:tcPr>
          <w:p w:rsidR="00E92AA0" w:rsidRPr="00A7369F" w:rsidRDefault="0041381D" w:rsidP="00FD7571">
            <w:pPr>
              <w:pStyle w:val="ListParagraph"/>
              <w:ind w:left="0"/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18"/>
                <w:szCs w:val="18"/>
              </w:rPr>
              <w:t xml:space="preserve">Topic for term paper </w:t>
            </w:r>
          </w:p>
        </w:tc>
      </w:tr>
      <w:tr w:rsidR="00E92AA0" w:rsidTr="001B32E3">
        <w:tc>
          <w:tcPr>
            <w:tcW w:w="486" w:type="dxa"/>
            <w:vAlign w:val="bottom"/>
          </w:tcPr>
          <w:p w:rsidR="00E92AA0" w:rsidRPr="00F33457" w:rsidRDefault="00E92AA0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749" w:type="dxa"/>
            <w:vAlign w:val="center"/>
          </w:tcPr>
          <w:p w:rsidR="00E92AA0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01</w:t>
            </w:r>
          </w:p>
        </w:tc>
        <w:tc>
          <w:tcPr>
            <w:tcW w:w="1387" w:type="dxa"/>
            <w:vAlign w:val="center"/>
          </w:tcPr>
          <w:p w:rsidR="00E92AA0" w:rsidRPr="00F33457" w:rsidRDefault="00E92AA0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E92AA0" w:rsidRPr="009C4979" w:rsidRDefault="003A5B99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  <w:t xml:space="preserve">District </w:t>
            </w:r>
            <w:proofErr w:type="spellStart"/>
            <w:r>
              <w:rPr>
                <w:rFonts w:ascii="Times New Roman" w:eastAsia="Times New Roman" w:hAnsi="Times New Roman" w:cs="Times New Roman"/>
                <w:color w:val="0070C0"/>
                <w:sz w:val="20"/>
                <w:szCs w:val="20"/>
              </w:rPr>
              <w:t>Mansehra</w:t>
            </w:r>
            <w:proofErr w:type="spellEnd"/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02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42785D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District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Abbottababad</w:t>
            </w:r>
            <w:proofErr w:type="spellEnd"/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03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Hazara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Division </w:t>
            </w:r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04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KPK </w:t>
            </w:r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05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Default="001B32E3"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Sindh</w:t>
            </w:r>
            <w:r w:rsidRPr="00BB5684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</w:t>
            </w:r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06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Default="001B32E3"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Punjab</w:t>
            </w:r>
          </w:p>
        </w:tc>
      </w:tr>
      <w:tr w:rsidR="001B32E3" w:rsidTr="0026657C">
        <w:trPr>
          <w:trHeight w:val="253"/>
        </w:trPr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07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Default="001B32E3"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Baluchistan</w:t>
            </w:r>
          </w:p>
        </w:tc>
      </w:tr>
      <w:tr w:rsidR="001B32E3" w:rsidTr="0026657C">
        <w:trPr>
          <w:trHeight w:val="225"/>
        </w:trPr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08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Default="001B32E3">
            <w:proofErr w:type="spellStart"/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Gilgit</w:t>
            </w:r>
            <w:proofErr w:type="spellEnd"/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09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Kashmir</w:t>
            </w:r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10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Islamabad</w:t>
            </w:r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11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Pakistan </w:t>
            </w:r>
            <w:r w:rsidRPr="009C4979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</w:t>
            </w:r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12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42785D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South Asia </w:t>
            </w:r>
            <w:r w:rsidRPr="009C4979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</w:t>
            </w:r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3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13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42785D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Central Asia </w:t>
            </w:r>
          </w:p>
        </w:tc>
      </w:tr>
      <w:tr w:rsidR="001B32E3" w:rsidTr="0026657C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4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14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Far-East 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5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16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Middle East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17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North Africa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18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42785D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Russia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8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19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China  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9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20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USA 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21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Indian Ocean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1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22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Atlantic Ocean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23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42785D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Pacific Ocean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24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Arabian Sea</w:t>
            </w:r>
          </w:p>
        </w:tc>
      </w:tr>
      <w:tr w:rsidR="001B32E3" w:rsidTr="00F12287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27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Asian Continent   </w:t>
            </w:r>
          </w:p>
        </w:tc>
      </w:tr>
      <w:tr w:rsidR="001B32E3" w:rsidTr="00D9583D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5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28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African Continent </w:t>
            </w:r>
          </w:p>
        </w:tc>
      </w:tr>
      <w:tr w:rsidR="001B32E3" w:rsidTr="00D9583D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6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29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Europe</w:t>
            </w:r>
          </w:p>
        </w:tc>
      </w:tr>
      <w:tr w:rsidR="001B32E3" w:rsidTr="00F217A0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7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30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North America</w:t>
            </w:r>
            <w:r w:rsidRPr="009C4979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</w:t>
            </w:r>
          </w:p>
        </w:tc>
      </w:tr>
      <w:tr w:rsidR="001B32E3" w:rsidTr="00F217A0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8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32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South America</w:t>
            </w:r>
          </w:p>
        </w:tc>
      </w:tr>
      <w:tr w:rsidR="001B32E3" w:rsidTr="00F217A0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9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33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Antarctica </w:t>
            </w:r>
          </w:p>
        </w:tc>
      </w:tr>
      <w:tr w:rsidR="001B32E3" w:rsidTr="00F217A0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0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34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Climatic Map of Pakistan </w:t>
            </w:r>
          </w:p>
        </w:tc>
      </w:tr>
      <w:tr w:rsidR="001B32E3" w:rsidTr="007E4B24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1</w:t>
            </w:r>
          </w:p>
        </w:tc>
        <w:tc>
          <w:tcPr>
            <w:tcW w:w="1749" w:type="dxa"/>
          </w:tcPr>
          <w:p w:rsidR="001B32E3" w:rsidRDefault="001B32E3">
            <w:r w:rsidRPr="003E162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7736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Commercial Map of Pakistan </w:t>
            </w:r>
            <w:r w:rsidRPr="009C4979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</w:t>
            </w:r>
          </w:p>
        </w:tc>
      </w:tr>
      <w:tr w:rsidR="001B32E3" w:rsidTr="007E4B24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2</w:t>
            </w:r>
          </w:p>
        </w:tc>
        <w:tc>
          <w:tcPr>
            <w:tcW w:w="1749" w:type="dxa"/>
          </w:tcPr>
          <w:p w:rsidR="001B32E3" w:rsidRDefault="001B32E3">
            <w:r w:rsidRPr="003E162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7737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B432C2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 w:rsidRPr="00B432C2">
              <w:rPr>
                <w:rFonts w:ascii="Times New Roman" w:hAnsi="Times New Roman" w:cs="Times New Roman"/>
                <w:color w:val="0070C0"/>
                <w:sz w:val="21"/>
                <w:szCs w:val="21"/>
                <w:shd w:val="clear" w:color="auto" w:fill="FFFFFF"/>
              </w:rPr>
              <w:t>Mediterranean</w:t>
            </w:r>
            <w:r w:rsidRPr="00B432C2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Sea </w:t>
            </w:r>
          </w:p>
        </w:tc>
      </w:tr>
      <w:tr w:rsidR="001B32E3" w:rsidTr="007E4B24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3</w:t>
            </w:r>
          </w:p>
        </w:tc>
        <w:tc>
          <w:tcPr>
            <w:tcW w:w="1749" w:type="dxa"/>
          </w:tcPr>
          <w:p w:rsidR="001B32E3" w:rsidRDefault="001B32E3">
            <w:r w:rsidRPr="003E162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7738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Caspian Sea</w:t>
            </w:r>
          </w:p>
        </w:tc>
      </w:tr>
      <w:tr w:rsidR="001B32E3" w:rsidTr="007E4B24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4</w:t>
            </w:r>
          </w:p>
        </w:tc>
        <w:tc>
          <w:tcPr>
            <w:tcW w:w="1749" w:type="dxa"/>
          </w:tcPr>
          <w:p w:rsidR="001B32E3" w:rsidRDefault="001B32E3">
            <w:r w:rsidRPr="003E162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7739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Black Sea</w:t>
            </w:r>
          </w:p>
        </w:tc>
      </w:tr>
      <w:tr w:rsidR="0042785D" w:rsidTr="001B32E3">
        <w:tc>
          <w:tcPr>
            <w:tcW w:w="486" w:type="dxa"/>
            <w:vAlign w:val="bottom"/>
          </w:tcPr>
          <w:p w:rsidR="0042785D" w:rsidRPr="00F33457" w:rsidRDefault="0042785D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5</w:t>
            </w:r>
          </w:p>
        </w:tc>
        <w:tc>
          <w:tcPr>
            <w:tcW w:w="1749" w:type="dxa"/>
            <w:vAlign w:val="center"/>
          </w:tcPr>
          <w:p w:rsidR="0042785D" w:rsidRPr="00F33457" w:rsidRDefault="001B32E3" w:rsidP="00F22250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40</w:t>
            </w:r>
          </w:p>
        </w:tc>
        <w:tc>
          <w:tcPr>
            <w:tcW w:w="1387" w:type="dxa"/>
            <w:vAlign w:val="center"/>
          </w:tcPr>
          <w:p w:rsidR="0042785D" w:rsidRPr="00F33457" w:rsidRDefault="0042785D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42785D" w:rsidRPr="009C4979" w:rsidRDefault="00B432C2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Cultural Map of Pakistan </w:t>
            </w:r>
            <w:r w:rsidR="0042785D"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 </w:t>
            </w:r>
          </w:p>
        </w:tc>
      </w:tr>
      <w:tr w:rsidR="001B32E3" w:rsidTr="001833EA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6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41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>Map of CEPC</w:t>
            </w:r>
          </w:p>
        </w:tc>
      </w:tr>
      <w:tr w:rsidR="001B32E3" w:rsidTr="001833EA">
        <w:tc>
          <w:tcPr>
            <w:tcW w:w="486" w:type="dxa"/>
            <w:vAlign w:val="bottom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37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42</w:t>
            </w:r>
          </w:p>
        </w:tc>
        <w:tc>
          <w:tcPr>
            <w:tcW w:w="1387" w:type="dxa"/>
            <w:vAlign w:val="center"/>
          </w:tcPr>
          <w:p w:rsidR="001B32E3" w:rsidRPr="00F33457" w:rsidRDefault="001B32E3" w:rsidP="00FD757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Map of Natural Vegetation </w:t>
            </w:r>
          </w:p>
        </w:tc>
      </w:tr>
      <w:tr w:rsidR="001B32E3" w:rsidTr="001833EA">
        <w:tblPrEx>
          <w:tblLook w:val="0000" w:firstRow="0" w:lastRow="0" w:firstColumn="0" w:lastColumn="0" w:noHBand="0" w:noVBand="0"/>
        </w:tblPrEx>
        <w:trPr>
          <w:trHeight w:val="345"/>
        </w:trPr>
        <w:tc>
          <w:tcPr>
            <w:tcW w:w="486" w:type="dxa"/>
          </w:tcPr>
          <w:p w:rsidR="001B32E3" w:rsidRPr="00F33457" w:rsidRDefault="001B32E3" w:rsidP="00FD757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44</w:t>
            </w:r>
          </w:p>
        </w:tc>
        <w:tc>
          <w:tcPr>
            <w:tcW w:w="1387" w:type="dxa"/>
          </w:tcPr>
          <w:p w:rsidR="001B32E3" w:rsidRPr="00F33457" w:rsidRDefault="001B32E3" w:rsidP="00FD757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pStyle w:val="NoSpacing"/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Demographic Map of Pakistan </w:t>
            </w:r>
          </w:p>
        </w:tc>
      </w:tr>
      <w:tr w:rsidR="001B32E3" w:rsidTr="001833EA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86" w:type="dxa"/>
          </w:tcPr>
          <w:p w:rsidR="001B32E3" w:rsidRPr="00F33457" w:rsidRDefault="001B32E3" w:rsidP="00FD757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F33457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1749" w:type="dxa"/>
          </w:tcPr>
          <w:p w:rsidR="001B32E3" w:rsidRDefault="001B32E3"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45</w:t>
            </w:r>
          </w:p>
        </w:tc>
        <w:tc>
          <w:tcPr>
            <w:tcW w:w="1387" w:type="dxa"/>
          </w:tcPr>
          <w:p w:rsidR="001B32E3" w:rsidRPr="00F33457" w:rsidRDefault="001B32E3" w:rsidP="00FD757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Pr="009C4979" w:rsidRDefault="001B32E3" w:rsidP="00FD7571">
            <w:pPr>
              <w:pStyle w:val="NoSpacing"/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Map of Karachi  </w:t>
            </w:r>
          </w:p>
        </w:tc>
      </w:tr>
      <w:tr w:rsidR="001B32E3" w:rsidTr="001833EA">
        <w:tblPrEx>
          <w:tblLook w:val="0000" w:firstRow="0" w:lastRow="0" w:firstColumn="0" w:lastColumn="0" w:noHBand="0" w:noVBand="0"/>
        </w:tblPrEx>
        <w:trPr>
          <w:trHeight w:val="368"/>
        </w:trPr>
        <w:tc>
          <w:tcPr>
            <w:tcW w:w="486" w:type="dxa"/>
          </w:tcPr>
          <w:p w:rsidR="001B32E3" w:rsidRPr="00F33457" w:rsidRDefault="001B32E3" w:rsidP="00FD757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749" w:type="dxa"/>
          </w:tcPr>
          <w:p w:rsidR="001B32E3" w:rsidRDefault="001B32E3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27746</w:t>
            </w:r>
          </w:p>
        </w:tc>
        <w:tc>
          <w:tcPr>
            <w:tcW w:w="1387" w:type="dxa"/>
          </w:tcPr>
          <w:p w:rsidR="001B32E3" w:rsidRPr="00F33457" w:rsidRDefault="001B32E3" w:rsidP="00FD7571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5" w:type="dxa"/>
          </w:tcPr>
          <w:p w:rsidR="001B32E3" w:rsidRDefault="001B32E3" w:rsidP="00FD7571">
            <w:pPr>
              <w:pStyle w:val="NoSpacing"/>
              <w:rPr>
                <w:rFonts w:ascii="Times New Roman" w:hAnsi="Times New Roman" w:cs="Times New Roman"/>
                <w:color w:val="0070C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70C0"/>
                <w:sz w:val="20"/>
                <w:szCs w:val="20"/>
              </w:rPr>
              <w:t xml:space="preserve">Map of Indian Ocean </w:t>
            </w:r>
          </w:p>
        </w:tc>
      </w:tr>
    </w:tbl>
    <w:p w:rsidR="00E14006" w:rsidRPr="003A5B99" w:rsidRDefault="003A5B99" w:rsidP="003A5B99">
      <w:pPr>
        <w:pStyle w:val="NoSpacing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B432C2">
        <w:rPr>
          <w:rFonts w:ascii="Times New Roman" w:hAnsi="Times New Roman" w:cs="Times New Roman"/>
          <w:b/>
          <w:i/>
          <w:color w:val="00B050"/>
          <w:sz w:val="24"/>
          <w:szCs w:val="24"/>
        </w:rPr>
        <w:t xml:space="preserve">Note 2: </w:t>
      </w:r>
      <w:r w:rsidR="00E14006" w:rsidRPr="00B432C2">
        <w:rPr>
          <w:rFonts w:ascii="Times New Roman" w:hAnsi="Times New Roman" w:cs="Times New Roman"/>
          <w:b/>
          <w:i/>
          <w:color w:val="00B050"/>
          <w:sz w:val="24"/>
          <w:szCs w:val="24"/>
        </w:rPr>
        <w:t>T</w:t>
      </w:r>
      <w:r w:rsidRPr="00B432C2">
        <w:rPr>
          <w:rFonts w:ascii="Times New Roman" w:hAnsi="Times New Roman" w:cs="Times New Roman"/>
          <w:b/>
          <w:i/>
          <w:color w:val="00B050"/>
          <w:sz w:val="24"/>
          <w:szCs w:val="24"/>
        </w:rPr>
        <w:t>he last date of submission is 30-4-2023</w:t>
      </w:r>
    </w:p>
    <w:p w:rsidR="00E95982" w:rsidRPr="003A5B99" w:rsidRDefault="00E95982" w:rsidP="003A5B99">
      <w:pPr>
        <w:pStyle w:val="NoSpacing"/>
        <w:ind w:left="720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sectPr w:rsidR="00E95982" w:rsidRPr="003A5B99" w:rsidSect="001D6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7B9E" w:rsidRDefault="004B7B9E" w:rsidP="00D16BB8">
      <w:pPr>
        <w:spacing w:after="0" w:line="240" w:lineRule="auto"/>
      </w:pPr>
      <w:r>
        <w:separator/>
      </w:r>
    </w:p>
  </w:endnote>
  <w:endnote w:type="continuationSeparator" w:id="0">
    <w:p w:rsidR="004B7B9E" w:rsidRDefault="004B7B9E" w:rsidP="00D16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7B9E" w:rsidRDefault="004B7B9E" w:rsidP="00D16BB8">
      <w:pPr>
        <w:spacing w:after="0" w:line="240" w:lineRule="auto"/>
      </w:pPr>
      <w:r>
        <w:separator/>
      </w:r>
    </w:p>
  </w:footnote>
  <w:footnote w:type="continuationSeparator" w:id="0">
    <w:p w:rsidR="004B7B9E" w:rsidRDefault="004B7B9E" w:rsidP="00D16B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A86BE5"/>
    <w:multiLevelType w:val="hybridMultilevel"/>
    <w:tmpl w:val="96F239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C713C"/>
    <w:multiLevelType w:val="hybridMultilevel"/>
    <w:tmpl w:val="ABC2B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B920018"/>
    <w:multiLevelType w:val="hybridMultilevel"/>
    <w:tmpl w:val="8F7A9E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AB2E49"/>
    <w:multiLevelType w:val="hybridMultilevel"/>
    <w:tmpl w:val="10FA8F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E0706E"/>
    <w:multiLevelType w:val="hybridMultilevel"/>
    <w:tmpl w:val="06566730"/>
    <w:lvl w:ilvl="0" w:tplc="16C02D5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DC2365"/>
    <w:multiLevelType w:val="hybridMultilevel"/>
    <w:tmpl w:val="C862F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B9322D"/>
    <w:multiLevelType w:val="hybridMultilevel"/>
    <w:tmpl w:val="A0845668"/>
    <w:lvl w:ilvl="0" w:tplc="7CC4F52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677C69"/>
    <w:multiLevelType w:val="hybridMultilevel"/>
    <w:tmpl w:val="5A749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DC284B"/>
    <w:multiLevelType w:val="hybridMultilevel"/>
    <w:tmpl w:val="1CECFD8E"/>
    <w:lvl w:ilvl="0" w:tplc="0409000D">
      <w:start w:val="1"/>
      <w:numFmt w:val="bullet"/>
      <w:lvlText w:val=""/>
      <w:lvlJc w:val="left"/>
      <w:pPr>
        <w:ind w:left="11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</w:abstractNum>
  <w:abstractNum w:abstractNumId="9">
    <w:nsid w:val="58B3186D"/>
    <w:multiLevelType w:val="hybridMultilevel"/>
    <w:tmpl w:val="9560290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02B11A9"/>
    <w:multiLevelType w:val="hybridMultilevel"/>
    <w:tmpl w:val="4D8A3F5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67282776"/>
    <w:multiLevelType w:val="hybridMultilevel"/>
    <w:tmpl w:val="0C5A38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9A1275"/>
    <w:multiLevelType w:val="hybridMultilevel"/>
    <w:tmpl w:val="B31CD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BCC3090"/>
    <w:multiLevelType w:val="hybridMultilevel"/>
    <w:tmpl w:val="2C6EE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E9F1B35"/>
    <w:multiLevelType w:val="hybridMultilevel"/>
    <w:tmpl w:val="ED020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4972A8"/>
    <w:multiLevelType w:val="hybridMultilevel"/>
    <w:tmpl w:val="5F944AD0"/>
    <w:lvl w:ilvl="0" w:tplc="15443F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74442A11"/>
    <w:multiLevelType w:val="hybridMultilevel"/>
    <w:tmpl w:val="180E55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305447"/>
    <w:multiLevelType w:val="hybridMultilevel"/>
    <w:tmpl w:val="E8A21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280893"/>
    <w:multiLevelType w:val="hybridMultilevel"/>
    <w:tmpl w:val="09D69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691782"/>
    <w:multiLevelType w:val="hybridMultilevel"/>
    <w:tmpl w:val="1B84E7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9947250"/>
    <w:multiLevelType w:val="hybridMultilevel"/>
    <w:tmpl w:val="F00A5750"/>
    <w:lvl w:ilvl="0" w:tplc="0409000D">
      <w:start w:val="1"/>
      <w:numFmt w:val="bullet"/>
      <w:lvlText w:val=""/>
      <w:lvlJc w:val="left"/>
      <w:pPr>
        <w:ind w:left="11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18"/>
  </w:num>
  <w:num w:numId="4">
    <w:abstractNumId w:val="13"/>
  </w:num>
  <w:num w:numId="5">
    <w:abstractNumId w:val="17"/>
  </w:num>
  <w:num w:numId="6">
    <w:abstractNumId w:val="15"/>
  </w:num>
  <w:num w:numId="7">
    <w:abstractNumId w:val="5"/>
  </w:num>
  <w:num w:numId="8">
    <w:abstractNumId w:val="0"/>
  </w:num>
  <w:num w:numId="9">
    <w:abstractNumId w:val="9"/>
  </w:num>
  <w:num w:numId="10">
    <w:abstractNumId w:val="7"/>
  </w:num>
  <w:num w:numId="11">
    <w:abstractNumId w:val="19"/>
  </w:num>
  <w:num w:numId="12">
    <w:abstractNumId w:val="3"/>
  </w:num>
  <w:num w:numId="13">
    <w:abstractNumId w:val="11"/>
  </w:num>
  <w:num w:numId="14">
    <w:abstractNumId w:val="8"/>
  </w:num>
  <w:num w:numId="15">
    <w:abstractNumId w:val="20"/>
  </w:num>
  <w:num w:numId="16">
    <w:abstractNumId w:val="2"/>
  </w:num>
  <w:num w:numId="17">
    <w:abstractNumId w:val="10"/>
  </w:num>
  <w:num w:numId="18">
    <w:abstractNumId w:val="16"/>
  </w:num>
  <w:num w:numId="19">
    <w:abstractNumId w:val="1"/>
  </w:num>
  <w:num w:numId="20">
    <w:abstractNumId w:val="4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yNzGytDQ2Mrc0szRQ0lEKTi0uzszPAykwrgUAKrB3JCwAAAA="/>
  </w:docVars>
  <w:rsids>
    <w:rsidRoot w:val="00431142"/>
    <w:rsid w:val="00007C55"/>
    <w:rsid w:val="000E7CD8"/>
    <w:rsid w:val="000F2815"/>
    <w:rsid w:val="001248A6"/>
    <w:rsid w:val="00131B67"/>
    <w:rsid w:val="00155B90"/>
    <w:rsid w:val="00156A11"/>
    <w:rsid w:val="00172388"/>
    <w:rsid w:val="001B32E3"/>
    <w:rsid w:val="001D5201"/>
    <w:rsid w:val="001D681E"/>
    <w:rsid w:val="001F3517"/>
    <w:rsid w:val="0020446F"/>
    <w:rsid w:val="0021516F"/>
    <w:rsid w:val="00222F23"/>
    <w:rsid w:val="002B014C"/>
    <w:rsid w:val="002B45AB"/>
    <w:rsid w:val="002B7848"/>
    <w:rsid w:val="002F324D"/>
    <w:rsid w:val="00326A39"/>
    <w:rsid w:val="00344AF3"/>
    <w:rsid w:val="00353221"/>
    <w:rsid w:val="00372B61"/>
    <w:rsid w:val="00382A1C"/>
    <w:rsid w:val="003A5B99"/>
    <w:rsid w:val="003C48A2"/>
    <w:rsid w:val="003C7038"/>
    <w:rsid w:val="003D1086"/>
    <w:rsid w:val="003F4F1B"/>
    <w:rsid w:val="003F5FD2"/>
    <w:rsid w:val="00402B2B"/>
    <w:rsid w:val="00413138"/>
    <w:rsid w:val="0041381D"/>
    <w:rsid w:val="0042785D"/>
    <w:rsid w:val="00431142"/>
    <w:rsid w:val="0043536B"/>
    <w:rsid w:val="004802F9"/>
    <w:rsid w:val="00497C80"/>
    <w:rsid w:val="004A67A2"/>
    <w:rsid w:val="004B4D02"/>
    <w:rsid w:val="004B7B9E"/>
    <w:rsid w:val="004D010E"/>
    <w:rsid w:val="004E1D71"/>
    <w:rsid w:val="004E248C"/>
    <w:rsid w:val="00516C28"/>
    <w:rsid w:val="00522F9F"/>
    <w:rsid w:val="00525169"/>
    <w:rsid w:val="00547B5C"/>
    <w:rsid w:val="005516F0"/>
    <w:rsid w:val="00554C80"/>
    <w:rsid w:val="005951C8"/>
    <w:rsid w:val="005F0C76"/>
    <w:rsid w:val="0060113C"/>
    <w:rsid w:val="00612177"/>
    <w:rsid w:val="006136E5"/>
    <w:rsid w:val="00616BF1"/>
    <w:rsid w:val="00624EC6"/>
    <w:rsid w:val="00635BE0"/>
    <w:rsid w:val="00664E9B"/>
    <w:rsid w:val="006746DE"/>
    <w:rsid w:val="006C4709"/>
    <w:rsid w:val="006E5CCC"/>
    <w:rsid w:val="00710D97"/>
    <w:rsid w:val="007963EC"/>
    <w:rsid w:val="007A7AC0"/>
    <w:rsid w:val="007B32F0"/>
    <w:rsid w:val="007E1B0A"/>
    <w:rsid w:val="00837EAC"/>
    <w:rsid w:val="00855F70"/>
    <w:rsid w:val="00896FEA"/>
    <w:rsid w:val="008C6B71"/>
    <w:rsid w:val="008E24C2"/>
    <w:rsid w:val="009059FB"/>
    <w:rsid w:val="0094233B"/>
    <w:rsid w:val="0095315D"/>
    <w:rsid w:val="0098113D"/>
    <w:rsid w:val="009C4979"/>
    <w:rsid w:val="009D453F"/>
    <w:rsid w:val="009D69AD"/>
    <w:rsid w:val="009F1FED"/>
    <w:rsid w:val="009F693C"/>
    <w:rsid w:val="00A01780"/>
    <w:rsid w:val="00A56730"/>
    <w:rsid w:val="00A7369F"/>
    <w:rsid w:val="00AA69E6"/>
    <w:rsid w:val="00AB597E"/>
    <w:rsid w:val="00AC1745"/>
    <w:rsid w:val="00B00549"/>
    <w:rsid w:val="00B274F2"/>
    <w:rsid w:val="00B41834"/>
    <w:rsid w:val="00B432C2"/>
    <w:rsid w:val="00B607E1"/>
    <w:rsid w:val="00B85AC6"/>
    <w:rsid w:val="00B912E4"/>
    <w:rsid w:val="00BC4282"/>
    <w:rsid w:val="00BF1776"/>
    <w:rsid w:val="00BF360C"/>
    <w:rsid w:val="00BF5CAF"/>
    <w:rsid w:val="00C337AB"/>
    <w:rsid w:val="00C5238D"/>
    <w:rsid w:val="00C8754A"/>
    <w:rsid w:val="00CD66FF"/>
    <w:rsid w:val="00CE13F6"/>
    <w:rsid w:val="00CE220A"/>
    <w:rsid w:val="00D16BB8"/>
    <w:rsid w:val="00D2457F"/>
    <w:rsid w:val="00D702D7"/>
    <w:rsid w:val="00D70AC7"/>
    <w:rsid w:val="00D9777F"/>
    <w:rsid w:val="00DC3E50"/>
    <w:rsid w:val="00DF1333"/>
    <w:rsid w:val="00E055C1"/>
    <w:rsid w:val="00E06CF7"/>
    <w:rsid w:val="00E070A7"/>
    <w:rsid w:val="00E14006"/>
    <w:rsid w:val="00E2282E"/>
    <w:rsid w:val="00E30190"/>
    <w:rsid w:val="00E55F24"/>
    <w:rsid w:val="00E80B2E"/>
    <w:rsid w:val="00E92AA0"/>
    <w:rsid w:val="00E95982"/>
    <w:rsid w:val="00EC56E6"/>
    <w:rsid w:val="00ED648C"/>
    <w:rsid w:val="00EE6542"/>
    <w:rsid w:val="00F026A5"/>
    <w:rsid w:val="00F33457"/>
    <w:rsid w:val="00F526ED"/>
    <w:rsid w:val="00F666A3"/>
    <w:rsid w:val="00F719A8"/>
    <w:rsid w:val="00FB2AE6"/>
    <w:rsid w:val="00FD0D51"/>
    <w:rsid w:val="00FD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6BF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16B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6BB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16BB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16BB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16BB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16BB8"/>
    <w:rPr>
      <w:vertAlign w:val="superscript"/>
    </w:rPr>
  </w:style>
  <w:style w:type="paragraph" w:styleId="NoSpacing">
    <w:name w:val="No Spacing"/>
    <w:uiPriority w:val="1"/>
    <w:qFormat/>
    <w:rsid w:val="00382A1C"/>
    <w:pPr>
      <w:spacing w:after="0" w:line="240" w:lineRule="auto"/>
    </w:pPr>
  </w:style>
  <w:style w:type="table" w:styleId="TableGrid">
    <w:name w:val="Table Grid"/>
    <w:basedOn w:val="TableNormal"/>
    <w:uiPriority w:val="59"/>
    <w:rsid w:val="00522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6BF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16B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6BB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16BB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16BB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16BB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16BB8"/>
    <w:rPr>
      <w:vertAlign w:val="superscript"/>
    </w:rPr>
  </w:style>
  <w:style w:type="paragraph" w:styleId="NoSpacing">
    <w:name w:val="No Spacing"/>
    <w:uiPriority w:val="1"/>
    <w:qFormat/>
    <w:rsid w:val="00382A1C"/>
    <w:pPr>
      <w:spacing w:after="0" w:line="240" w:lineRule="auto"/>
    </w:pPr>
  </w:style>
  <w:style w:type="table" w:styleId="TableGrid">
    <w:name w:val="Table Grid"/>
    <w:basedOn w:val="TableNormal"/>
    <w:uiPriority w:val="59"/>
    <w:rsid w:val="00522F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1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1AB6F8-AD6E-407D-BB99-A93C2B559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i</dc:creator>
  <cp:lastModifiedBy>Hewlett packard</cp:lastModifiedBy>
  <cp:revision>8</cp:revision>
  <dcterms:created xsi:type="dcterms:W3CDTF">2021-01-23T09:01:00Z</dcterms:created>
  <dcterms:modified xsi:type="dcterms:W3CDTF">2023-03-31T16:37:00Z</dcterms:modified>
</cp:coreProperties>
</file>